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D34D30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670E3C">
                              <w:rPr>
                                <w:rStyle w:val="Strong"/>
                                <w:rFonts w:hint="cs"/>
                                <w:color w:val="984806" w:themeColor="accent6" w:themeShade="80"/>
                                <w:sz w:val="32"/>
                                <w:szCs w:val="32"/>
                                <w:rtl/>
                              </w:rPr>
                              <w:t>انشاء مدرس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D34D30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670E3C">
                        <w:rPr>
                          <w:rStyle w:val="Strong"/>
                          <w:rFonts w:hint="cs"/>
                          <w:color w:val="984806" w:themeColor="accent6" w:themeShade="80"/>
                          <w:sz w:val="32"/>
                          <w:szCs w:val="32"/>
                          <w:rtl/>
                        </w:rPr>
                        <w:t>انشاء مدرس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670E3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واسط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670E3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واسط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670E3C">
                              <w:rPr>
                                <w:rStyle w:val="Strong"/>
                                <w:rFonts w:hint="cs"/>
                                <w:color w:val="984806" w:themeColor="accent6" w:themeShade="80"/>
                                <w:sz w:val="32"/>
                                <w:szCs w:val="32"/>
                                <w:rtl/>
                              </w:rPr>
                              <w:t>انشاء مدرسة في القضاء او الناح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670E3C">
                        <w:rPr>
                          <w:rStyle w:val="Strong"/>
                          <w:rFonts w:hint="cs"/>
                          <w:color w:val="984806" w:themeColor="accent6" w:themeShade="80"/>
                          <w:sz w:val="32"/>
                          <w:szCs w:val="32"/>
                          <w:rtl/>
                        </w:rPr>
                        <w:t>انشاء مدرسة في القضاء او الناح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670E3C" w:rsidRPr="00670E3C" w:rsidRDefault="00670E3C" w:rsidP="00670E3C">
            <w:p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1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>تقديم طلب انشاء مدرسة الى المدير العام</w:t>
            </w:r>
          </w:p>
          <w:p w:rsidR="00670E3C" w:rsidRPr="00670E3C" w:rsidRDefault="00670E3C" w:rsidP="00670E3C">
            <w:p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2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>يحول الطلب الى قسم التخطيط من قبل المدير العام</w:t>
            </w:r>
          </w:p>
          <w:p w:rsidR="00670E3C" w:rsidRPr="00670E3C" w:rsidRDefault="00670E3C" w:rsidP="00670E3C">
            <w:p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3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>اجراء كشف موقعي من قبل ( التخطيط التربوي-الابنية المدرسية- الاشراف التربوي- التعليم العام والملاك)</w:t>
            </w:r>
          </w:p>
          <w:p w:rsidR="00670E3C" w:rsidRPr="00670E3C" w:rsidRDefault="00670E3C" w:rsidP="00670E3C">
            <w:p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4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>قرار المدير العام في الطلب وفي حالة عدم الموافقة ترجع الى الاجراء رقم (3)</w:t>
            </w:r>
          </w:p>
          <w:p w:rsidR="00670E3C" w:rsidRPr="00670E3C" w:rsidRDefault="00670E3C" w:rsidP="00670E3C">
            <w:p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5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>في حالة مصادقة المحافظ اعداد الكشوفات والتصاميم والجدوى من  قبل قسم الابنية</w:t>
            </w:r>
          </w:p>
          <w:p w:rsidR="00670E3C" w:rsidRPr="00670E3C" w:rsidRDefault="00670E3C" w:rsidP="00670E3C">
            <w:pPr>
              <w:bidi/>
              <w:rPr>
                <w:rFonts w:asciiTheme="majorBidi" w:hAnsiTheme="majorBidi" w:cstheme="majorBidi"/>
                <w:b/>
                <w:bCs/>
                <w:sz w:val="36"/>
                <w:szCs w:val="36"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6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>ادراج المشروع ضمن خطة الاعمار ورفعه للمحافظ من قبل قسم التخطيط</w:t>
            </w:r>
          </w:p>
          <w:p w:rsidR="00670E3C" w:rsidRP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36"/>
                <w:szCs w:val="36"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7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موافقة المحافظ على ادراجها ضمن خطة المشاريع ورفعها الى مجلس المحافظة للمصادقة :  في حالة عدم المصادقة ترجع الى المحافظة </w:t>
            </w:r>
          </w:p>
          <w:p w:rsidR="00CE0E02" w:rsidRP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</w:pP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 xml:space="preserve">8- </w:t>
            </w:r>
            <w:r w:rsidRPr="00670E3C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  <w:t>انشاء المدرسة من قبل المحافظة</w:t>
            </w:r>
          </w:p>
          <w:p w:rsid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</w:p>
          <w:p w:rsid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</w:p>
          <w:p w:rsid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</w:p>
          <w:p w:rsid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</w:p>
          <w:p w:rsid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</w:p>
          <w:p w:rsid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</w:p>
          <w:p w:rsidR="00670E3C" w:rsidRDefault="00670E3C" w:rsidP="00670E3C">
            <w:pPr>
              <w:bidi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</w:p>
          <w:p w:rsidR="00670E3C" w:rsidRPr="00670E3C" w:rsidRDefault="00670E3C" w:rsidP="00670E3C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</w:tr>
    </w:tbl>
    <w:p w:rsidR="00850932" w:rsidRDefault="002E02DB" w:rsidP="00D34D30">
      <w:pPr>
        <w:rPr>
          <w:b/>
          <w:bCs/>
          <w:sz w:val="32"/>
          <w:szCs w:val="32"/>
          <w:rtl/>
          <w:lang w:bidi="ar-IQ"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9B062C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800B06" w:rsidRPr="00656F64" w:rsidRDefault="00800B06" w:rsidP="00800B06">
      <w:pPr>
        <w:bidi/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</w:pPr>
      <w:r>
        <w:rPr>
          <w:rFonts w:ascii="Times New Roman" w:hAnsi="Times New Roman" w:cs="Times New Roman" w:hint="cs"/>
          <w:b/>
          <w:bCs/>
          <w:noProof/>
          <w:sz w:val="28"/>
          <w:szCs w:val="28"/>
          <w:rtl/>
        </w:rPr>
        <w:lastRenderedPageBreak/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4505960</wp:posOffset>
                </wp:positionH>
                <wp:positionV relativeFrom="paragraph">
                  <wp:posOffset>-66040</wp:posOffset>
                </wp:positionV>
                <wp:extent cx="1721485" cy="526415"/>
                <wp:effectExtent l="10160" t="10160" r="11430" b="25400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1485" cy="52641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415379" w:rsidRDefault="00800B06" w:rsidP="00800B06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انشاء </w:t>
                            </w:r>
                            <w:r w:rsidRPr="00656F6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مدرسة في القضاء او الناح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5" o:spid="_x0000_s1030" style="position:absolute;left:0;text-align:left;margin-left:354.8pt;margin-top:-5.2pt;width:135.55pt;height:41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800B06" w:rsidRPr="00415379" w:rsidRDefault="00800B06" w:rsidP="00800B06">
                      <w:pPr>
                        <w:bidi/>
                        <w:spacing w:line="240" w:lineRule="auto"/>
                        <w:jc w:val="center"/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sz w:val="28"/>
                          <w:szCs w:val="28"/>
                          <w:rtl/>
                          <w:lang w:bidi="ar-EG"/>
                        </w:rPr>
                        <w:t xml:space="preserve">انشاء </w:t>
                      </w:r>
                      <w:r w:rsidRPr="00656F64">
                        <w:rPr>
                          <w:rFonts w:ascii="Times New Roman" w:hAnsi="Times New Roman" w:cs="Times New Roman"/>
                          <w:sz w:val="28"/>
                          <w:szCs w:val="28"/>
                          <w:rtl/>
                          <w:lang w:bidi="ar-EG"/>
                        </w:rPr>
                        <w:t>مدرسة في القضاء او الناحي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egoe UI" w:hAnsi="Segoe UI" w:cs="Segoe UI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1474470</wp:posOffset>
                </wp:positionH>
                <wp:positionV relativeFrom="paragraph">
                  <wp:posOffset>41275</wp:posOffset>
                </wp:positionV>
                <wp:extent cx="1784985" cy="601345"/>
                <wp:effectExtent l="7620" t="12700" r="17145" b="33655"/>
                <wp:wrapNone/>
                <wp:docPr id="34" name="Oval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4985" cy="601345"/>
                        </a:xfrm>
                        <a:prstGeom prst="ellipse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E5B8B7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D99594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622423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75EE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تقديم طلب انشاء مدرسة</w:t>
                            </w:r>
                          </w:p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lang w:bidi="ar-IQ"/>
                              </w:rPr>
                            </w:pPr>
                            <w:r w:rsidRPr="00075EE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ى مديرية الترب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34" o:spid="_x0000_s1031" style="position:absolute;left:0;text-align:left;margin-left:116.1pt;margin-top:3.25pt;width:140.55pt;height:47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" strokecolor="#d99594" strokeweight="1pt">
                <v:fill color2="#e5b8b7" focus="100%" type="gradient"/>
                <v:shadow on="t" color="#622423" opacity=".5" offset="1pt"/>
                <v:textbox>
                  <w:txbxContent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</w:pPr>
                      <w:r w:rsidRPr="00075EE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تقديم طلب انشاء مدرسة</w:t>
                      </w:r>
                    </w:p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lang w:bidi="ar-IQ"/>
                        </w:rPr>
                      </w:pPr>
                      <w:r w:rsidRPr="00075EE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ى مديرية التربية</w:t>
                      </w:r>
                    </w:p>
                  </w:txbxContent>
                </v:textbox>
              </v:oval>
            </w:pict>
          </mc:Fallback>
        </mc:AlternateContent>
      </w:r>
    </w:p>
    <w:p w:rsidR="00800B06" w:rsidRDefault="00800B06" w:rsidP="00800B06">
      <w:pPr>
        <w:bidi/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2372360</wp:posOffset>
                </wp:positionH>
                <wp:positionV relativeFrom="paragraph">
                  <wp:posOffset>313055</wp:posOffset>
                </wp:positionV>
                <wp:extent cx="0" cy="215265"/>
                <wp:effectExtent l="57785" t="8255" r="56515" b="14605"/>
                <wp:wrapNone/>
                <wp:docPr id="33" name="Straight Arrow Connector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52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" o:spid="_x0000_s1026" type="#_x0000_t32" style="position:absolute;margin-left:186.8pt;margin-top:24.65pt;width:0;height:16.9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">
                <v:stroke endarrow="block"/>
              </v:shape>
            </w:pict>
          </mc:Fallback>
        </mc:AlternateContent>
      </w:r>
    </w:p>
    <w:p w:rsidR="00800B06" w:rsidRPr="001562C6" w:rsidRDefault="00800B06" w:rsidP="00800B06">
      <w:pPr>
        <w:rPr>
          <w:rFonts w:ascii="Segoe UI" w:hAnsi="Segoe UI" w:cs="Segoe UI"/>
          <w:b/>
          <w:bCs/>
          <w:sz w:val="24"/>
          <w:szCs w:val="24"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1210945</wp:posOffset>
                </wp:positionH>
                <wp:positionV relativeFrom="paragraph">
                  <wp:posOffset>207010</wp:posOffset>
                </wp:positionV>
                <wp:extent cx="2298700" cy="460375"/>
                <wp:effectExtent l="10795" t="7620" r="14605" b="27305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8700" cy="4603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</w:pPr>
                            <w:r w:rsidRPr="00075EEE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 xml:space="preserve">تهميش </w:t>
                            </w:r>
                            <w:r w:rsidRPr="00075EEE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>الطلب وتحويله الى قسم التخطيط</w:t>
                            </w:r>
                          </w:p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75EE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دير العا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2" o:spid="_x0000_s1032" style="position:absolute;margin-left:95.35pt;margin-top:16.3pt;width:181pt;height:36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</w:pPr>
                      <w:r w:rsidRPr="00075EEE"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 xml:space="preserve">تهميش </w:t>
                      </w:r>
                      <w:r w:rsidRPr="00075EEE"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>الطلب وتحويله الى قسم التخطيط</w:t>
                      </w:r>
                    </w:p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</w:pPr>
                      <w:r w:rsidRPr="00075EE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دير العام</w:t>
                      </w:r>
                    </w:p>
                  </w:txbxContent>
                </v:textbox>
              </v:rect>
            </w:pict>
          </mc:Fallback>
        </mc:AlternateContent>
      </w:r>
    </w:p>
    <w:p w:rsidR="00800B06" w:rsidRPr="001562C6" w:rsidRDefault="00800B06" w:rsidP="00800B06">
      <w:pPr>
        <w:tabs>
          <w:tab w:val="left" w:pos="7689"/>
        </w:tabs>
        <w:rPr>
          <w:rFonts w:ascii="Segoe UI" w:hAnsi="Segoe UI" w:cs="Segoe UI" w:hint="cs"/>
          <w:b/>
          <w:bCs/>
          <w:sz w:val="24"/>
          <w:szCs w:val="24"/>
          <w:rtl/>
          <w:lang w:bidi="ar-EG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355215</wp:posOffset>
                </wp:positionH>
                <wp:positionV relativeFrom="paragraph">
                  <wp:posOffset>348615</wp:posOffset>
                </wp:positionV>
                <wp:extent cx="635" cy="218440"/>
                <wp:effectExtent l="59690" t="13970" r="53975" b="15240"/>
                <wp:wrapNone/>
                <wp:docPr id="31" name="Straight Arrow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184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31" o:spid="_x0000_s1026" type="#_x0000_t32" style="position:absolute;margin-left:185.45pt;margin-top:27.45pt;width:.05pt;height:17.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">
                <v:stroke endarrow="block"/>
              </v:shape>
            </w:pict>
          </mc:Fallback>
        </mc:AlternateContent>
      </w:r>
      <w:r>
        <w:rPr>
          <w:rFonts w:ascii="Segoe UI" w:hAnsi="Segoe UI" w:cs="Segoe UI"/>
          <w:b/>
          <w:bCs/>
          <w:sz w:val="24"/>
          <w:szCs w:val="24"/>
          <w:lang w:bidi="ar-EG"/>
        </w:rPr>
        <w:tab/>
      </w:r>
    </w:p>
    <w:p w:rsidR="00800B06" w:rsidRPr="005E79DA" w:rsidRDefault="00800B06" w:rsidP="00800B06">
      <w:pPr>
        <w:tabs>
          <w:tab w:val="left" w:pos="4757"/>
        </w:tabs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1144270</wp:posOffset>
                </wp:positionH>
                <wp:positionV relativeFrom="paragraph">
                  <wp:posOffset>248285</wp:posOffset>
                </wp:positionV>
                <wp:extent cx="2416810" cy="629920"/>
                <wp:effectExtent l="10795" t="6985" r="10795" b="2984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6810" cy="62992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</w:pPr>
                            <w:r w:rsidRPr="00075EEE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 xml:space="preserve">اجراء </w:t>
                            </w:r>
                            <w:r w:rsidRPr="00075EEE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>كشف موقعي</w:t>
                            </w:r>
                          </w:p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75EE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تخطيط التربوي-الابنية المدرسية-</w:t>
                            </w:r>
                          </w:p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075EE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اشراف التربوي-الملا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0" o:spid="_x0000_s1033" style="position:absolute;margin-left:90.1pt;margin-top:19.55pt;width:190.3pt;height:49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</w:pPr>
                      <w:r w:rsidRPr="00075EEE"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 xml:space="preserve">اجراء </w:t>
                      </w:r>
                      <w:r w:rsidRPr="00075EEE"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>كشف موقعي</w:t>
                      </w:r>
                    </w:p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</w:pPr>
                      <w:r w:rsidRPr="00075EE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تخطيط التربوي-الابنية المدرسية-</w:t>
                      </w:r>
                    </w:p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  <w:r w:rsidRPr="00075EE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اشراف التربوي-الملاك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</w:p>
    <w:p w:rsidR="00800B06" w:rsidRDefault="00800B06" w:rsidP="00800B06">
      <w:pPr>
        <w:rPr>
          <w:rFonts w:ascii="Segoe UI" w:hAnsi="Segoe UI" w:cs="Segoe UI"/>
          <w:b/>
          <w:bCs/>
          <w:lang w:bidi="ar-EG"/>
        </w:rPr>
      </w:pPr>
      <w:r>
        <w:rPr>
          <w:rFonts w:ascii="Segoe UI" w:hAnsi="Segoe UI" w:cs="Segoe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4770120</wp:posOffset>
                </wp:positionH>
                <wp:positionV relativeFrom="paragraph">
                  <wp:posOffset>236220</wp:posOffset>
                </wp:positionV>
                <wp:extent cx="635" cy="1035685"/>
                <wp:effectExtent l="55245" t="22860" r="58420" b="8255"/>
                <wp:wrapNone/>
                <wp:docPr id="29" name="Straight Arrow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0356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9" o:spid="_x0000_s1026" type="#_x0000_t32" style="position:absolute;margin-left:375.6pt;margin-top:18.6pt;width:.05pt;height:81.55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">
                <v:stroke endarrow="block"/>
              </v:shape>
            </w:pict>
          </mc:Fallback>
        </mc:AlternateContent>
      </w: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3660140</wp:posOffset>
                </wp:positionH>
                <wp:positionV relativeFrom="paragraph">
                  <wp:posOffset>193040</wp:posOffset>
                </wp:positionV>
                <wp:extent cx="1043940" cy="635"/>
                <wp:effectExtent l="21590" t="55880" r="10795" b="57785"/>
                <wp:wrapNone/>
                <wp:docPr id="28" name="Straight Arrow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4394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8" o:spid="_x0000_s1026" type="#_x0000_t32" style="position:absolute;margin-left:288.2pt;margin-top:15.2pt;width:82.2pt;height:.05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">
                <v:stroke endarrow="block"/>
              </v:shape>
            </w:pict>
          </mc:Fallback>
        </mc:AlternateContent>
      </w:r>
    </w:p>
    <w:p w:rsidR="00800B06" w:rsidRDefault="00800B06" w:rsidP="00800B06">
      <w:pPr>
        <w:tabs>
          <w:tab w:val="left" w:pos="9733"/>
        </w:tabs>
        <w:rPr>
          <w:rFonts w:ascii="Segoe UI" w:hAnsi="Segoe UI" w:cs="Segoe UI"/>
          <w:b/>
          <w:bCs/>
          <w:lang w:bidi="ar-IQ"/>
        </w:rPr>
      </w:pPr>
      <w:r>
        <w:rPr>
          <w:rFonts w:ascii="Segoe UI" w:hAnsi="Segoe UI" w:cs="Segoe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2355850</wp:posOffset>
                </wp:positionH>
                <wp:positionV relativeFrom="paragraph">
                  <wp:posOffset>255905</wp:posOffset>
                </wp:positionV>
                <wp:extent cx="0" cy="204470"/>
                <wp:effectExtent l="60325" t="11430" r="53975" b="22225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44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7" o:spid="_x0000_s1026" type="#_x0000_t32" style="position:absolute;margin-left:185.5pt;margin-top:20.15pt;width:0;height:16.1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">
                <v:stroke endarrow="block"/>
              </v:shape>
            </w:pict>
          </mc:Fallback>
        </mc:AlternateContent>
      </w:r>
      <w:r>
        <w:rPr>
          <w:rFonts w:ascii="Segoe UI" w:hAnsi="Segoe UI" w:cs="Segoe UI"/>
          <w:b/>
          <w:bCs/>
          <w:lang w:bidi="ar-EG"/>
        </w:rPr>
        <w:tab/>
      </w:r>
    </w:p>
    <w:p w:rsidR="00800B06" w:rsidRDefault="00800B06" w:rsidP="00800B06">
      <w:pPr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1616075</wp:posOffset>
                </wp:positionH>
                <wp:positionV relativeFrom="paragraph">
                  <wp:posOffset>144145</wp:posOffset>
                </wp:positionV>
                <wp:extent cx="1465580" cy="923925"/>
                <wp:effectExtent l="25400" t="21590" r="23495" b="26035"/>
                <wp:wrapNone/>
                <wp:docPr id="26" name="Diamon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5580" cy="923925"/>
                        </a:xfrm>
                        <a:prstGeom prst="diamond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D6E3B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C2D69B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D36423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3642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قرار </w:t>
                            </w:r>
                            <w:r w:rsidRPr="00D3642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دير العا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26" o:spid="_x0000_s1034" type="#_x0000_t4" style="position:absolute;margin-left:127.25pt;margin-top:11.35pt;width:115.4pt;height:72.7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" strokecolor="#c2d69b" strokeweight="1pt">
                <v:fill color2="#d6e3bc" focus="100%" type="gradient"/>
                <v:shadow on="t" color="#4e6128" opacity=".5" offset="1pt"/>
                <v:textbox>
                  <w:txbxContent>
                    <w:p w:rsidR="00800B06" w:rsidRPr="00D36423" w:rsidRDefault="00800B06" w:rsidP="00800B06">
                      <w:pPr>
                        <w:pStyle w:val="NoSpacing"/>
                        <w:bidi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  <w:r w:rsidRPr="00D3642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قرار </w:t>
                      </w:r>
                      <w:r w:rsidRPr="00D3642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دير العام</w:t>
                      </w:r>
                    </w:p>
                  </w:txbxContent>
                </v:textbox>
              </v:shape>
            </w:pict>
          </mc:Fallback>
        </mc:AlternateContent>
      </w:r>
    </w:p>
    <w:p w:rsidR="00800B06" w:rsidRDefault="00800B06" w:rsidP="00800B06">
      <w:pPr>
        <w:tabs>
          <w:tab w:val="left" w:pos="6162"/>
          <w:tab w:val="left" w:pos="8113"/>
          <w:tab w:val="right" w:pos="12240"/>
        </w:tabs>
        <w:rPr>
          <w:rFonts w:ascii="Segoe UI" w:hAnsi="Segoe UI" w:cs="Segoe UI" w:hint="cs"/>
          <w:b/>
          <w:bCs/>
          <w:lang w:bidi="ar-IQ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3130550</wp:posOffset>
                </wp:positionH>
                <wp:positionV relativeFrom="paragraph">
                  <wp:posOffset>292100</wp:posOffset>
                </wp:positionV>
                <wp:extent cx="1640205" cy="635"/>
                <wp:effectExtent l="6350" t="52705" r="20320" b="60960"/>
                <wp:wrapNone/>
                <wp:docPr id="25" name="Straight Arrow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020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5" o:spid="_x0000_s1026" type="#_x0000_t32" style="position:absolute;margin-left:246.5pt;margin-top:23pt;width:129.15pt;height:.0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">
                <v:stroke endarrow="block"/>
              </v:shape>
            </w:pict>
          </mc:Fallback>
        </mc:AlternateContent>
      </w:r>
      <w:r>
        <w:rPr>
          <w:rFonts w:ascii="Segoe UI" w:hAnsi="Segoe UI" w:cs="Segoe UI" w:hint="cs"/>
          <w:b/>
          <w:bCs/>
          <w:rtl/>
          <w:lang w:bidi="ar-IQ"/>
        </w:rPr>
        <w:t xml:space="preserve">                                       </w:t>
      </w:r>
      <w:r>
        <w:rPr>
          <w:rFonts w:ascii="Segoe UI" w:hAnsi="Segoe UI" w:cs="Segoe UI"/>
          <w:b/>
          <w:bCs/>
          <w:rtl/>
          <w:lang w:bidi="ar-IQ"/>
        </w:rPr>
        <w:tab/>
      </w:r>
      <w:r>
        <w:rPr>
          <w:rFonts w:ascii="Segoe UI" w:hAnsi="Segoe UI" w:cs="Segoe UI" w:hint="cs"/>
          <w:b/>
          <w:bCs/>
          <w:rtl/>
          <w:lang w:bidi="ar-IQ"/>
        </w:rPr>
        <w:t>لا</w:t>
      </w:r>
      <w:r>
        <w:rPr>
          <w:rFonts w:ascii="Segoe UI" w:hAnsi="Segoe UI" w:cs="Segoe UI"/>
          <w:b/>
          <w:bCs/>
          <w:rtl/>
          <w:lang w:bidi="ar-IQ"/>
        </w:rPr>
        <w:tab/>
      </w:r>
    </w:p>
    <w:p w:rsidR="00800B06" w:rsidRDefault="00800B06" w:rsidP="00800B06">
      <w:pPr>
        <w:tabs>
          <w:tab w:val="left" w:pos="4359"/>
          <w:tab w:val="left" w:pos="8717"/>
        </w:tabs>
        <w:rPr>
          <w:rFonts w:ascii="Segoe UI" w:hAnsi="Segoe UI" w:cs="Segoe UI" w:hint="cs"/>
          <w:b/>
          <w:bCs/>
          <w:rtl/>
          <w:lang w:bidi="ar-IQ"/>
        </w:rPr>
      </w:pPr>
    </w:p>
    <w:p w:rsidR="00800B06" w:rsidRDefault="00800B06" w:rsidP="00800B06">
      <w:pPr>
        <w:tabs>
          <w:tab w:val="left" w:pos="3606"/>
        </w:tabs>
        <w:rPr>
          <w:rFonts w:ascii="Segoe UI" w:hAnsi="Segoe UI" w:cs="Segoe UI" w:hint="cs"/>
          <w:b/>
          <w:bCs/>
          <w:rtl/>
          <w:lang w:bidi="ar-IQ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2359660</wp:posOffset>
                </wp:positionH>
                <wp:positionV relativeFrom="paragraph">
                  <wp:posOffset>75565</wp:posOffset>
                </wp:positionV>
                <wp:extent cx="0" cy="471805"/>
                <wp:effectExtent l="54610" t="12700" r="59690" b="20320"/>
                <wp:wrapNone/>
                <wp:docPr id="24" name="Straight Arrow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1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4" o:spid="_x0000_s1026" type="#_x0000_t32" style="position:absolute;margin-left:185.8pt;margin-top:5.95pt;width:0;height:37.1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">
                <v:stroke endarrow="block"/>
              </v:shape>
            </w:pict>
          </mc:Fallback>
        </mc:AlternateContent>
      </w:r>
      <w:r>
        <w:rPr>
          <w:rFonts w:ascii="Segoe UI" w:hAnsi="Segoe UI" w:cs="Segoe UI"/>
          <w:b/>
          <w:bCs/>
          <w:lang w:bidi="ar-IQ"/>
        </w:rPr>
        <w:tab/>
      </w:r>
      <w:r>
        <w:rPr>
          <w:rFonts w:ascii="Segoe UI" w:hAnsi="Segoe UI" w:cs="Segoe UI" w:hint="cs"/>
          <w:b/>
          <w:bCs/>
          <w:rtl/>
          <w:lang w:bidi="ar-IQ"/>
        </w:rPr>
        <w:t xml:space="preserve">نعم   </w:t>
      </w:r>
    </w:p>
    <w:p w:rsidR="00800B06" w:rsidRDefault="00800B06" w:rsidP="00800B06">
      <w:pPr>
        <w:tabs>
          <w:tab w:val="left" w:pos="4359"/>
          <w:tab w:val="left" w:pos="8717"/>
        </w:tabs>
        <w:rPr>
          <w:rFonts w:ascii="Segoe UI" w:hAnsi="Segoe UI" w:cs="Segoe UI" w:hint="cs"/>
          <w:b/>
          <w:bCs/>
          <w:rtl/>
          <w:lang w:bidi="ar-IQ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373505</wp:posOffset>
                </wp:positionH>
                <wp:positionV relativeFrom="paragraph">
                  <wp:posOffset>222885</wp:posOffset>
                </wp:positionV>
                <wp:extent cx="1943735" cy="426085"/>
                <wp:effectExtent l="11430" t="15240" r="16510" b="25400"/>
                <wp:wrapNone/>
                <wp:docPr id="23" name="Rounded 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735" cy="426085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415A24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</w:pPr>
                            <w:r w:rsidRPr="00415A24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 xml:space="preserve">اعداد </w:t>
                            </w:r>
                            <w:r w:rsidRPr="00415A24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>الكشوفات والتصاميم</w:t>
                            </w:r>
                          </w:p>
                          <w:p w:rsidR="00800B06" w:rsidRPr="00EC0C7B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C0C7B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قسم الابن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23" o:spid="_x0000_s1035" style="position:absolute;margin-left:108.15pt;margin-top:17.55pt;width:153.05pt;height:33.5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800B06" w:rsidRPr="00415A24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</w:pPr>
                      <w:r w:rsidRPr="00415A24"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 xml:space="preserve">اعداد </w:t>
                      </w:r>
                      <w:r w:rsidRPr="00415A24"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>الكشوفات والتصاميم</w:t>
                      </w:r>
                    </w:p>
                    <w:p w:rsidR="00800B06" w:rsidRPr="00EC0C7B" w:rsidRDefault="00800B06" w:rsidP="00800B06">
                      <w:pPr>
                        <w:pStyle w:val="NoSpacing"/>
                        <w:bidi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  <w:r w:rsidRPr="00EC0C7B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قسم الابنية</w:t>
                      </w:r>
                    </w:p>
                  </w:txbxContent>
                </v:textbox>
              </v:roundrect>
            </w:pict>
          </mc:Fallback>
        </mc:AlternateContent>
      </w:r>
    </w:p>
    <w:p w:rsidR="00800B06" w:rsidRDefault="00800B06" w:rsidP="00800B06">
      <w:pPr>
        <w:tabs>
          <w:tab w:val="left" w:pos="4359"/>
          <w:tab w:val="left" w:pos="8717"/>
        </w:tabs>
        <w:rPr>
          <w:rFonts w:ascii="Segoe UI" w:hAnsi="Segoe UI" w:cs="Segoe UI" w:hint="cs"/>
          <w:b/>
          <w:bCs/>
          <w:rtl/>
          <w:lang w:bidi="ar-IQ"/>
        </w:rPr>
      </w:pPr>
    </w:p>
    <w:p w:rsidR="00800B06" w:rsidRDefault="00800B06" w:rsidP="00800B06">
      <w:pPr>
        <w:tabs>
          <w:tab w:val="left" w:pos="4359"/>
          <w:tab w:val="left" w:pos="8717"/>
        </w:tabs>
        <w:rPr>
          <w:rFonts w:ascii="Segoe UI" w:hAnsi="Segoe UI" w:cs="Segoe UI" w:hint="cs"/>
          <w:b/>
          <w:bCs/>
          <w:rtl/>
          <w:lang w:bidi="ar-IQ"/>
        </w:rPr>
      </w:pPr>
      <w:r>
        <w:rPr>
          <w:rFonts w:ascii="Segoe UI" w:hAnsi="Segoe UI" w:cs="Segoe UI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2345690</wp:posOffset>
                </wp:positionH>
                <wp:positionV relativeFrom="paragraph">
                  <wp:posOffset>12700</wp:posOffset>
                </wp:positionV>
                <wp:extent cx="9525" cy="427355"/>
                <wp:effectExtent l="50165" t="10160" r="54610" b="19685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4273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2" o:spid="_x0000_s1026" type="#_x0000_t32" style="position:absolute;margin-left:184.7pt;margin-top:1pt;width:.75pt;height:33.6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">
                <v:stroke endarrow="block"/>
              </v:shape>
            </w:pict>
          </mc:Fallback>
        </mc:AlternateContent>
      </w:r>
      <w:r>
        <w:rPr>
          <w:rFonts w:ascii="Segoe UI" w:hAnsi="Segoe UI" w:cs="Segoe UI"/>
          <w:b/>
          <w:bCs/>
          <w:rtl/>
          <w:lang w:bidi="ar-IQ"/>
        </w:rPr>
        <w:tab/>
      </w:r>
    </w:p>
    <w:p w:rsidR="00800B06" w:rsidRDefault="00800B06" w:rsidP="00800B06">
      <w:pPr>
        <w:rPr>
          <w:rFonts w:ascii="Segoe UI" w:hAnsi="Segoe UI" w:cs="Segoe UI"/>
          <w:b/>
          <w:bCs/>
          <w:lang w:bidi="ar-EG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1205865</wp:posOffset>
                </wp:positionH>
                <wp:positionV relativeFrom="paragraph">
                  <wp:posOffset>158750</wp:posOffset>
                </wp:positionV>
                <wp:extent cx="2303780" cy="477520"/>
                <wp:effectExtent l="15240" t="10795" r="14605" b="2603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3780" cy="47752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 xml:space="preserve">ادراج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>المشروع ضمن الخطة ورفعه للمحافظ</w:t>
                            </w:r>
                          </w:p>
                          <w:p w:rsidR="00800B06" w:rsidRPr="00075EEE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قسم التخطي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1" o:spid="_x0000_s1036" style="position:absolute;margin-left:94.95pt;margin-top:12.5pt;width:181.4pt;height:37.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 xml:space="preserve">ادراج </w:t>
                      </w:r>
                      <w:r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>المشروع ضمن الخطة ورفعه للمحافظ</w:t>
                      </w:r>
                    </w:p>
                    <w:p w:rsidR="00800B06" w:rsidRPr="00075EEE" w:rsidRDefault="00800B06" w:rsidP="00800B06">
                      <w:pPr>
                        <w:pStyle w:val="NoSpacing"/>
                        <w:bidi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قسم التخطيط</w:t>
                      </w:r>
                    </w:p>
                  </w:txbxContent>
                </v:textbox>
              </v:rect>
            </w:pict>
          </mc:Fallback>
        </mc:AlternateContent>
      </w:r>
    </w:p>
    <w:p w:rsidR="00800B06" w:rsidRDefault="00800B06" w:rsidP="00800B06">
      <w:pPr>
        <w:tabs>
          <w:tab w:val="left" w:pos="6737"/>
        </w:tabs>
        <w:bidi/>
        <w:jc w:val="center"/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3585845</wp:posOffset>
                </wp:positionH>
                <wp:positionV relativeFrom="paragraph">
                  <wp:posOffset>56515</wp:posOffset>
                </wp:positionV>
                <wp:extent cx="1043940" cy="635"/>
                <wp:effectExtent l="23495" t="59055" r="8890" b="54610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4394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0" o:spid="_x0000_s1026" type="#_x0000_t32" style="position:absolute;margin-left:282.35pt;margin-top:4.45pt;width:82.2pt;height:.05pt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">
                <v:stroke endarrow="block"/>
              </v:shape>
            </w:pict>
          </mc:Fallback>
        </mc:AlternateContent>
      </w:r>
      <w:r>
        <w:rPr>
          <w:rFonts w:ascii="Segoe UI" w:hAnsi="Segoe UI" w:cs="Segoe UI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4773295</wp:posOffset>
                </wp:positionH>
                <wp:positionV relativeFrom="paragraph">
                  <wp:posOffset>105410</wp:posOffset>
                </wp:positionV>
                <wp:extent cx="635" cy="1035685"/>
                <wp:effectExtent l="58420" t="22225" r="55245" b="889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0356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9" o:spid="_x0000_s1026" type="#_x0000_t32" style="position:absolute;margin-left:375.85pt;margin-top:8.3pt;width:.05pt;height:81.55pt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">
                <v:stroke endarrow="block"/>
              </v:shape>
            </w:pict>
          </mc:Fallback>
        </mc:AlternateContent>
      </w:r>
      <w:r>
        <w:rPr>
          <w:rFonts w:ascii="Segoe UI" w:hAnsi="Segoe UI" w:cs="Segoe UI" w:hint="cs"/>
          <w:b/>
          <w:bCs/>
          <w:rtl/>
          <w:lang w:bidi="ar-EG"/>
        </w:rPr>
        <w:t xml:space="preserve">                     </w:t>
      </w:r>
    </w:p>
    <w:p w:rsidR="00800B06" w:rsidRDefault="00800B06" w:rsidP="00800B06">
      <w:pPr>
        <w:tabs>
          <w:tab w:val="left" w:pos="6737"/>
        </w:tabs>
        <w:jc w:val="center"/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3393440</wp:posOffset>
                </wp:positionH>
                <wp:positionV relativeFrom="paragraph">
                  <wp:posOffset>127635</wp:posOffset>
                </wp:positionV>
                <wp:extent cx="1129030" cy="585470"/>
                <wp:effectExtent l="2540" t="3810" r="1905" b="127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030" cy="585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0B06" w:rsidRDefault="00800B06" w:rsidP="00800B06">
                            <w:pPr>
                              <w:bidi/>
                              <w:jc w:val="center"/>
                              <w:rPr>
                                <w:rFonts w:hint="cs"/>
                                <w:lang w:bidi="ar-IQ"/>
                              </w:rPr>
                            </w:pPr>
                            <w:r>
                              <w:rPr>
                                <w:rFonts w:ascii="Segoe UI" w:hAnsi="Segoe UI" w:cs="Segoe UI"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عدم </w:t>
                            </w:r>
                            <w:r>
                              <w:rPr>
                                <w:rFonts w:ascii="Segoe UI" w:hAnsi="Segoe UI" w:cs="Segoe UI" w:hint="cs"/>
                                <w:b/>
                                <w:bCs/>
                                <w:rtl/>
                                <w:lang w:bidi="ar-IQ"/>
                              </w:rPr>
                              <w:t>المصادقة مع بيان الاسبا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7" type="#_x0000_t202" style="position:absolute;left:0;text-align:left;margin-left:267.2pt;margin-top:10.05pt;width:88.9pt;height:46.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lrMhAIAABk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" stroked="f">
                <v:textbox>
                  <w:txbxContent>
                    <w:p w:rsidR="00800B06" w:rsidRDefault="00800B06" w:rsidP="00800B06">
                      <w:pPr>
                        <w:bidi/>
                        <w:jc w:val="center"/>
                        <w:rPr>
                          <w:rFonts w:hint="cs"/>
                          <w:lang w:bidi="ar-IQ"/>
                        </w:rPr>
                      </w:pPr>
                      <w:r>
                        <w:rPr>
                          <w:rFonts w:ascii="Segoe UI" w:hAnsi="Segoe UI" w:cs="Segoe UI" w:hint="cs"/>
                          <w:b/>
                          <w:bCs/>
                          <w:rtl/>
                          <w:lang w:bidi="ar-IQ"/>
                        </w:rPr>
                        <w:t xml:space="preserve">عدم </w:t>
                      </w:r>
                      <w:r>
                        <w:rPr>
                          <w:rFonts w:ascii="Segoe UI" w:hAnsi="Segoe UI" w:cs="Segoe UI" w:hint="cs"/>
                          <w:b/>
                          <w:bCs/>
                          <w:rtl/>
                          <w:lang w:bidi="ar-IQ"/>
                        </w:rPr>
                        <w:t>المصادقة مع بيان الاسباب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2336165</wp:posOffset>
                </wp:positionH>
                <wp:positionV relativeFrom="paragraph">
                  <wp:posOffset>17780</wp:posOffset>
                </wp:positionV>
                <wp:extent cx="9525" cy="427355"/>
                <wp:effectExtent l="50165" t="8255" r="54610" b="21590"/>
                <wp:wrapNone/>
                <wp:docPr id="17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4273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7" o:spid="_x0000_s1026" type="#_x0000_t32" style="position:absolute;margin-left:183.95pt;margin-top:1.4pt;width:.75pt;height:33.6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">
                <v:stroke endarrow="block"/>
              </v:shape>
            </w:pict>
          </mc:Fallback>
        </mc:AlternateContent>
      </w:r>
    </w:p>
    <w:p w:rsidR="00800B06" w:rsidRDefault="00800B06" w:rsidP="00800B06">
      <w:pPr>
        <w:tabs>
          <w:tab w:val="left" w:pos="6737"/>
        </w:tabs>
        <w:jc w:val="center"/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1572895</wp:posOffset>
                </wp:positionH>
                <wp:positionV relativeFrom="paragraph">
                  <wp:posOffset>125095</wp:posOffset>
                </wp:positionV>
                <wp:extent cx="1533525" cy="806450"/>
                <wp:effectExtent l="20320" t="18415" r="27305" b="32385"/>
                <wp:wrapNone/>
                <wp:docPr id="16" name="Diamond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3525" cy="806450"/>
                        </a:xfrm>
                        <a:prstGeom prst="diamond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D6E3B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C2D69B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415A24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415A24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مصادقة </w:t>
                            </w:r>
                            <w:r w:rsidRPr="00415A24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حاف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iamond 16" o:spid="_x0000_s1038" type="#_x0000_t4" style="position:absolute;left:0;text-align:left;margin-left:123.85pt;margin-top:9.85pt;width:120.75pt;height:63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" strokecolor="#c2d69b" strokeweight="1pt">
                <v:fill color2="#d6e3bc" focus="100%" type="gradient"/>
                <v:shadow on="t" color="#4e6128" opacity=".5" offset="1pt"/>
                <v:textbox>
                  <w:txbxContent>
                    <w:p w:rsidR="00800B06" w:rsidRPr="00415A24" w:rsidRDefault="00800B06" w:rsidP="00800B06">
                      <w:pPr>
                        <w:pStyle w:val="NoSpacing"/>
                        <w:bidi/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  <w:r w:rsidRPr="00415A24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مصادقة </w:t>
                      </w:r>
                      <w:r w:rsidRPr="00415A24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حافظ</w:t>
                      </w:r>
                    </w:p>
                  </w:txbxContent>
                </v:textbox>
              </v:shape>
            </w:pict>
          </mc:Fallback>
        </mc:AlternateContent>
      </w:r>
    </w:p>
    <w:p w:rsidR="00800B06" w:rsidRDefault="00800B06" w:rsidP="00800B06">
      <w:pPr>
        <w:tabs>
          <w:tab w:val="center" w:pos="4680"/>
          <w:tab w:val="left" w:pos="6737"/>
          <w:tab w:val="left" w:pos="7200"/>
        </w:tabs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3130550</wp:posOffset>
                </wp:positionH>
                <wp:positionV relativeFrom="paragraph">
                  <wp:posOffset>203835</wp:posOffset>
                </wp:positionV>
                <wp:extent cx="1640205" cy="635"/>
                <wp:effectExtent l="6350" t="56515" r="20320" b="57150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020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margin-left:246.5pt;margin-top:16.05pt;width:129.15pt;height:.0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">
                <v:stroke endarrow="block"/>
              </v:shape>
            </w:pict>
          </mc:Fallback>
        </mc:AlternateContent>
      </w:r>
      <w:r>
        <w:rPr>
          <w:rFonts w:ascii="Segoe UI" w:hAnsi="Segoe UI" w:cs="Segoe UI"/>
          <w:b/>
          <w:bCs/>
          <w:lang w:bidi="ar-EG"/>
        </w:rPr>
        <w:tab/>
      </w:r>
    </w:p>
    <w:p w:rsidR="00800B06" w:rsidRDefault="00800B06" w:rsidP="00800B06">
      <w:pPr>
        <w:tabs>
          <w:tab w:val="center" w:pos="4680"/>
          <w:tab w:val="left" w:pos="6737"/>
          <w:tab w:val="left" w:pos="7200"/>
        </w:tabs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2431415</wp:posOffset>
                </wp:positionH>
                <wp:positionV relativeFrom="paragraph">
                  <wp:posOffset>318770</wp:posOffset>
                </wp:positionV>
                <wp:extent cx="466090" cy="333375"/>
                <wp:effectExtent l="2540" t="0" r="0" b="190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09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0B06" w:rsidRPr="00412E06" w:rsidRDefault="00800B06" w:rsidP="00800B06">
                            <w:pPr>
                              <w:bidi/>
                              <w:jc w:val="center"/>
                              <w:rPr>
                                <w:rFonts w:ascii="Segoe UI" w:hAnsi="Segoe UI" w:cs="Segoe UI" w:hint="cs"/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ascii="Segoe UI" w:hAnsi="Segoe UI" w:cs="Segoe UI" w:hint="cs"/>
                                <w:b/>
                                <w:bCs/>
                                <w:rtl/>
                                <w:lang w:bidi="ar-IQ"/>
                              </w:rPr>
                              <w:t>نع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9" type="#_x0000_t202" style="position:absolute;margin-left:191.45pt;margin-top:25.1pt;width:36.7pt;height:26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" stroked="f">
                <v:textbox>
                  <w:txbxContent>
                    <w:p w:rsidR="00800B06" w:rsidRPr="00412E06" w:rsidRDefault="00800B06" w:rsidP="00800B06">
                      <w:pPr>
                        <w:bidi/>
                        <w:jc w:val="center"/>
                        <w:rPr>
                          <w:rFonts w:ascii="Segoe UI" w:hAnsi="Segoe UI" w:cs="Segoe UI" w:hint="cs"/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ascii="Segoe UI" w:hAnsi="Segoe UI" w:cs="Segoe UI" w:hint="cs"/>
                          <w:b/>
                          <w:bCs/>
                          <w:rtl/>
                          <w:lang w:bidi="ar-IQ"/>
                        </w:rPr>
                        <w:t>نع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2348230</wp:posOffset>
                </wp:positionH>
                <wp:positionV relativeFrom="paragraph">
                  <wp:posOffset>318770</wp:posOffset>
                </wp:positionV>
                <wp:extent cx="635" cy="344805"/>
                <wp:effectExtent l="52705" t="7620" r="60960" b="1905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6" o:spid="_x0000_s1026" type="#_x0000_t32" style="position:absolute;margin-left:184.9pt;margin-top:25.1pt;width:.05pt;height:27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">
                <v:stroke endarrow="block"/>
              </v:shape>
            </w:pict>
          </mc:Fallback>
        </mc:AlternateContent>
      </w:r>
    </w:p>
    <w:p w:rsidR="00800B06" w:rsidRDefault="00800B06" w:rsidP="00800B06">
      <w:pPr>
        <w:tabs>
          <w:tab w:val="center" w:pos="4680"/>
          <w:tab w:val="left" w:pos="6737"/>
          <w:tab w:val="left" w:pos="7200"/>
        </w:tabs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/>
          <w:b/>
          <w:bCs/>
          <w:lang w:bidi="ar-EG"/>
        </w:rPr>
        <w:tab/>
      </w:r>
      <w:r>
        <w:rPr>
          <w:rFonts w:ascii="Segoe UI" w:hAnsi="Segoe UI" w:cs="Segoe UI"/>
          <w:b/>
          <w:bCs/>
          <w:lang w:bidi="ar-EG"/>
        </w:rPr>
        <w:tab/>
      </w:r>
    </w:p>
    <w:p w:rsidR="00800B06" w:rsidRDefault="00800B06" w:rsidP="00800B06">
      <w:pPr>
        <w:bidi/>
        <w:rPr>
          <w:rFonts w:ascii="Segoe UI" w:hAnsi="Segoe UI" w:cs="Segoe UI" w:hint="cs"/>
          <w:b/>
          <w:bCs/>
          <w:rtl/>
          <w:lang w:bidi="ar-EG"/>
        </w:rPr>
      </w:pPr>
      <w:r>
        <w:rPr>
          <w:rFonts w:ascii="Segoe UI" w:hAnsi="Segoe UI" w:cs="Segoe UI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1533525</wp:posOffset>
                </wp:positionH>
                <wp:positionV relativeFrom="paragraph">
                  <wp:posOffset>-4445</wp:posOffset>
                </wp:positionV>
                <wp:extent cx="1597025" cy="639445"/>
                <wp:effectExtent l="9525" t="13335" r="12700" b="33020"/>
                <wp:wrapNone/>
                <wp:docPr id="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7025" cy="639445"/>
                        </a:xfrm>
                        <a:prstGeom prst="ellipse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E5B8B7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D99594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622423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0B06" w:rsidRPr="00415A24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>انشاء المدرسة</w:t>
                            </w:r>
                          </w:p>
                          <w:p w:rsidR="00800B06" w:rsidRPr="00EE3A27" w:rsidRDefault="00800B06" w:rsidP="00800B06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حافظ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2" o:spid="_x0000_s1040" style="position:absolute;left:0;text-align:left;margin-left:120.75pt;margin-top:-.35pt;width:125.75pt;height:50.3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" strokecolor="#d99594" strokeweight="1pt">
                <v:fill color2="#e5b8b7" focus="100%" type="gradient"/>
                <v:shadow on="t" color="#622423" opacity=".5" offset="1pt"/>
                <v:textbox>
                  <w:txbxContent>
                    <w:p w:rsidR="00800B06" w:rsidRPr="00415A24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>انشاء المدرسة</w:t>
                      </w:r>
                    </w:p>
                    <w:p w:rsidR="00800B06" w:rsidRPr="00EE3A27" w:rsidRDefault="00800B06" w:rsidP="00800B06">
                      <w:pPr>
                        <w:pStyle w:val="NoSpacing"/>
                        <w:bidi/>
                        <w:jc w:val="center"/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حافظة</w:t>
                      </w:r>
                    </w:p>
                  </w:txbxContent>
                </v:textbox>
              </v:oval>
            </w:pict>
          </mc:Fallback>
        </mc:AlternateContent>
      </w:r>
    </w:p>
    <w:p w:rsidR="009B062C" w:rsidRDefault="009B062C" w:rsidP="009B062C">
      <w:pPr>
        <w:bidi/>
        <w:jc w:val="both"/>
        <w:rPr>
          <w:b/>
          <w:bCs/>
          <w:sz w:val="32"/>
          <w:szCs w:val="32"/>
          <w:u w:val="single"/>
          <w:rtl/>
        </w:rPr>
      </w:pPr>
      <w:bookmarkStart w:id="0" w:name="_GoBack"/>
      <w:bookmarkEnd w:id="0"/>
    </w:p>
    <w:p w:rsidR="009B062C" w:rsidRPr="009F27D5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sectPr w:rsidR="009B062C" w:rsidRPr="009F27D5" w:rsidSect="008F7F96">
      <w:headerReference w:type="default" r:id="rId9"/>
      <w:footerReference w:type="default" r:id="rId10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4AA" w:rsidRDefault="00D374AA" w:rsidP="00E97B4D">
      <w:pPr>
        <w:spacing w:after="0" w:line="240" w:lineRule="auto"/>
      </w:pPr>
      <w:r>
        <w:separator/>
      </w:r>
    </w:p>
  </w:endnote>
  <w:endnote w:type="continuationSeparator" w:id="0">
    <w:p w:rsidR="00D374AA" w:rsidRDefault="00D374AA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4AA" w:rsidRDefault="00D374AA" w:rsidP="00E97B4D">
      <w:pPr>
        <w:spacing w:after="0" w:line="240" w:lineRule="auto"/>
      </w:pPr>
      <w:r>
        <w:separator/>
      </w:r>
    </w:p>
  </w:footnote>
  <w:footnote w:type="continuationSeparator" w:id="0">
    <w:p w:rsidR="00D374AA" w:rsidRDefault="00D374AA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AC4DDF"/>
    <w:multiLevelType w:val="hybridMultilevel"/>
    <w:tmpl w:val="37341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rAUAkQ4XSCwAAAA="/>
  </w:docVars>
  <w:rsids>
    <w:rsidRoot w:val="002E7255"/>
    <w:rsid w:val="00050051"/>
    <w:rsid w:val="00064EAC"/>
    <w:rsid w:val="00097722"/>
    <w:rsid w:val="000A0ACE"/>
    <w:rsid w:val="00130F34"/>
    <w:rsid w:val="00212C48"/>
    <w:rsid w:val="00225BBC"/>
    <w:rsid w:val="002663C5"/>
    <w:rsid w:val="002E02DB"/>
    <w:rsid w:val="002E7255"/>
    <w:rsid w:val="00310DBB"/>
    <w:rsid w:val="00383D67"/>
    <w:rsid w:val="00392AA7"/>
    <w:rsid w:val="003C068A"/>
    <w:rsid w:val="00402581"/>
    <w:rsid w:val="00436161"/>
    <w:rsid w:val="004F553F"/>
    <w:rsid w:val="00670E3C"/>
    <w:rsid w:val="006854C1"/>
    <w:rsid w:val="006A3404"/>
    <w:rsid w:val="006A519D"/>
    <w:rsid w:val="007B3C3C"/>
    <w:rsid w:val="007F6CC9"/>
    <w:rsid w:val="00800B06"/>
    <w:rsid w:val="00850932"/>
    <w:rsid w:val="00851EA0"/>
    <w:rsid w:val="008A6F08"/>
    <w:rsid w:val="008B7C72"/>
    <w:rsid w:val="008D6790"/>
    <w:rsid w:val="008F6EF9"/>
    <w:rsid w:val="008F7F96"/>
    <w:rsid w:val="00953F39"/>
    <w:rsid w:val="00994AD1"/>
    <w:rsid w:val="009B062C"/>
    <w:rsid w:val="009F27D5"/>
    <w:rsid w:val="00A456A4"/>
    <w:rsid w:val="00AC750C"/>
    <w:rsid w:val="00AE7565"/>
    <w:rsid w:val="00B04B24"/>
    <w:rsid w:val="00B226B8"/>
    <w:rsid w:val="00B410C9"/>
    <w:rsid w:val="00BC5E23"/>
    <w:rsid w:val="00BE7D06"/>
    <w:rsid w:val="00C565FF"/>
    <w:rsid w:val="00C645F2"/>
    <w:rsid w:val="00C649A3"/>
    <w:rsid w:val="00C64B47"/>
    <w:rsid w:val="00C74611"/>
    <w:rsid w:val="00CD6AF8"/>
    <w:rsid w:val="00CE0E02"/>
    <w:rsid w:val="00CE1984"/>
    <w:rsid w:val="00CF7909"/>
    <w:rsid w:val="00D34D30"/>
    <w:rsid w:val="00D374AA"/>
    <w:rsid w:val="00E1278D"/>
    <w:rsid w:val="00E2749A"/>
    <w:rsid w:val="00E54C92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70E3C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800B06"/>
    <w:pPr>
      <w:spacing w:after="0" w:line="240" w:lineRule="auto"/>
    </w:pPr>
    <w:rPr>
      <w:rFonts w:ascii="Calibri" w:eastAsia="Times New Roman" w:hAnsi="Calibri" w:cs="Arial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00B06"/>
    <w:rPr>
      <w:rFonts w:ascii="Calibri" w:eastAsia="Times New Roman" w:hAnsi="Calibri" w:cs="Arial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70E3C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800B06"/>
    <w:pPr>
      <w:spacing w:after="0" w:line="240" w:lineRule="auto"/>
    </w:pPr>
    <w:rPr>
      <w:rFonts w:ascii="Calibri" w:eastAsia="Times New Roman" w:hAnsi="Calibri" w:cs="Arial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00B06"/>
    <w:rPr>
      <w:rFonts w:ascii="Calibri" w:eastAsia="Times New Roman" w:hAnsi="Calibri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3</cp:revision>
  <dcterms:created xsi:type="dcterms:W3CDTF">2016-03-26T18:38:00Z</dcterms:created>
  <dcterms:modified xsi:type="dcterms:W3CDTF">2016-06-12T00:33:00Z</dcterms:modified>
</cp:coreProperties>
</file>